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18FFB336"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C3C3E">
        <w:rPr>
          <w:rFonts w:ascii="Arial" w:hAnsi="Arial"/>
          <w:sz w:val="48"/>
          <w:u w:val="single"/>
          <w:lang w:val="en-IO"/>
        </w:rPr>
        <w:t>Insight Stream</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279A0BAC" w14:textId="77777777" w:rsidR="00AE692F" w:rsidRDefault="00AE692F" w:rsidP="00AE692F">
      <w:pPr>
        <w:pStyle w:val="Heading2"/>
      </w:pPr>
      <w:r>
        <w:rPr>
          <w:rFonts w:ascii="Segoe UI Symbol" w:hAnsi="Segoe UI Symbol" w:cs="Segoe UI Symbol"/>
        </w:rPr>
        <w:t>📌</w:t>
      </w:r>
      <w:r>
        <w:t xml:space="preserve"> Introduction to </w:t>
      </w:r>
      <w:r>
        <w:rPr>
          <w:rStyle w:val="Emphasis"/>
        </w:rPr>
        <w:t>InsightStream: Navigate the News Landscape</w:t>
      </w:r>
    </w:p>
    <w:p w14:paraId="5BBE9176" w14:textId="77777777" w:rsidR="00AE692F" w:rsidRDefault="00AE692F" w:rsidP="00AE692F">
      <w:pPr>
        <w:pStyle w:val="NormalWeb"/>
      </w:pPr>
      <w:r>
        <w:t xml:space="preserve">In today’s digital age, the news cycle never sleeps. With countless sources publishing updates every second, audiences often face an </w:t>
      </w:r>
      <w:r>
        <w:rPr>
          <w:rStyle w:val="Strong"/>
        </w:rPr>
        <w:t>information overload</w:t>
      </w:r>
      <w:r>
        <w:t>—struggling to separate fact from noise, credibility from bias, and relevance from distraction.</w:t>
      </w:r>
    </w:p>
    <w:p w14:paraId="38DF3CC0" w14:textId="77777777" w:rsidR="00AE692F" w:rsidRDefault="00AE692F" w:rsidP="00AE692F">
      <w:pPr>
        <w:pStyle w:val="NormalWeb"/>
      </w:pPr>
      <w:r>
        <w:rPr>
          <w:rStyle w:val="Strong"/>
        </w:rPr>
        <w:t>InsightStream</w:t>
      </w:r>
      <w:r>
        <w:t xml:space="preserve"> emerges as a solution: a platform designed to help readers and organizations </w:t>
      </w:r>
      <w:r>
        <w:rPr>
          <w:rStyle w:val="Strong"/>
        </w:rPr>
        <w:t>navigate the news landscape with clarity, accuracy, and insight</w:t>
      </w:r>
      <w:r>
        <w:t xml:space="preserve">. By harnessing intelligent algorithms, real-time analysis, and curated storytelling, InsightStream transforms raw headlines into </w:t>
      </w:r>
      <w:r>
        <w:rPr>
          <w:rStyle w:val="Strong"/>
        </w:rPr>
        <w:t>actionable understanding</w:t>
      </w:r>
      <w:r>
        <w:t>.</w:t>
      </w:r>
    </w:p>
    <w:p w14:paraId="59EEC625" w14:textId="51E70AE6" w:rsidR="00000655" w:rsidRDefault="00E71D30">
      <w:pPr>
        <w:pStyle w:val="FirstParagraph"/>
        <w:rPr>
          <w:rFonts w:ascii="Arial" w:hAnsi="Arial"/>
        </w:rPr>
      </w:pPr>
      <w:r>
        <w:rPr>
          <w:rFonts w:ascii="Arial" w:hAnsi="Arial"/>
        </w:rPr>
        <w:t>.</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37248278" w14:textId="59A0CBC3" w:rsidR="00CC3C3E" w:rsidRDefault="00AA69E1" w:rsidP="00EE20CA">
      <w:pPr>
        <w:pStyle w:val="Compact"/>
        <w:numPr>
          <w:ilvl w:val="0"/>
          <w:numId w:val="2"/>
        </w:numPr>
        <w:jc w:val="both"/>
      </w:pPr>
      <w:r>
        <w:rPr>
          <w:rFonts w:ascii="Arial" w:hAnsi="Arial" w:cs="Arial"/>
          <w:b/>
          <w:bCs/>
          <w:color w:val="616873"/>
          <w:sz w:val="20"/>
          <w:szCs w:val="20"/>
          <w:shd w:val="clear" w:color="auto" w:fill="F9F9F9"/>
        </w:rPr>
        <w:t>RUBA C</w:t>
      </w:r>
    </w:p>
    <w:p w14:paraId="2863390C" w14:textId="0F527523" w:rsidR="00730866" w:rsidRPr="00AA69E1" w:rsidRDefault="00AA69E1" w:rsidP="00EB28B8">
      <w:pPr>
        <w:pStyle w:val="Compact"/>
        <w:numPr>
          <w:ilvl w:val="0"/>
          <w:numId w:val="2"/>
        </w:numPr>
        <w:jc w:val="both"/>
      </w:pPr>
      <w:r>
        <w:rPr>
          <w:rFonts w:ascii="Arial" w:hAnsi="Arial" w:cs="Arial"/>
          <w:b/>
          <w:bCs/>
          <w:color w:val="616873"/>
          <w:sz w:val="20"/>
          <w:szCs w:val="20"/>
          <w:shd w:val="clear" w:color="auto" w:fill="F9F9F9"/>
        </w:rPr>
        <w:t>SINDHU P</w:t>
      </w:r>
    </w:p>
    <w:p w14:paraId="69646E51" w14:textId="6141B74B" w:rsidR="00AA69E1" w:rsidRDefault="00AA69E1" w:rsidP="00EB28B8">
      <w:pPr>
        <w:pStyle w:val="Compact"/>
        <w:numPr>
          <w:ilvl w:val="0"/>
          <w:numId w:val="2"/>
        </w:numPr>
        <w:jc w:val="both"/>
      </w:pPr>
      <w:r>
        <w:rPr>
          <w:rFonts w:ascii="Arial" w:hAnsi="Arial" w:cs="Arial"/>
          <w:b/>
          <w:bCs/>
          <w:color w:val="616873"/>
          <w:sz w:val="20"/>
          <w:szCs w:val="20"/>
          <w:shd w:val="clear" w:color="auto" w:fill="FFFFFF"/>
        </w:rPr>
        <w:t>SHARMITHA C</w:t>
      </w:r>
    </w:p>
    <w:p w14:paraId="60C02D5A" w14:textId="211BA666" w:rsidR="00730866" w:rsidRDefault="00AA69E1" w:rsidP="00EB28B8">
      <w:pPr>
        <w:pStyle w:val="Compact"/>
        <w:numPr>
          <w:ilvl w:val="0"/>
          <w:numId w:val="2"/>
        </w:numPr>
        <w:jc w:val="both"/>
      </w:pPr>
      <w:r>
        <w:rPr>
          <w:rFonts w:ascii="Arial" w:hAnsi="Arial" w:cs="Arial"/>
          <w:b/>
          <w:bCs/>
          <w:color w:val="616873"/>
          <w:sz w:val="20"/>
          <w:szCs w:val="20"/>
          <w:shd w:val="clear" w:color="auto" w:fill="FFFFFF"/>
        </w:rPr>
        <w:t>SUBIKASHA T</w:t>
      </w:r>
    </w:p>
    <w:p w14:paraId="70A4A5B9" w14:textId="61147F48" w:rsidR="00730866" w:rsidRPr="0064074C" w:rsidRDefault="00AA69E1" w:rsidP="00EB28B8">
      <w:pPr>
        <w:pStyle w:val="Compact"/>
        <w:numPr>
          <w:ilvl w:val="0"/>
          <w:numId w:val="2"/>
        </w:numPr>
        <w:jc w:val="both"/>
      </w:pPr>
      <w:r>
        <w:rPr>
          <w:rFonts w:ascii="Arial" w:hAnsi="Arial" w:cs="Arial"/>
          <w:b/>
          <w:bCs/>
          <w:color w:val="616873"/>
          <w:sz w:val="20"/>
          <w:szCs w:val="20"/>
          <w:shd w:val="clear" w:color="auto" w:fill="F9F9F9"/>
        </w:rPr>
        <w:t>SWETHA R</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0C6F095F"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Deliver Real-Time, Reliable News</w:t>
      </w:r>
    </w:p>
    <w:p w14:paraId="1AC74267" w14:textId="77777777" w:rsidR="00D45D22" w:rsidRPr="00D45D22" w:rsidRDefault="00D45D22" w:rsidP="00D45D22">
      <w:pPr>
        <w:numPr>
          <w:ilvl w:val="0"/>
          <w:numId w:val="21"/>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Aggregate and update stories from diverse, credible global sources.</w:t>
      </w:r>
    </w:p>
    <w:p w14:paraId="694B286E" w14:textId="77777777" w:rsidR="00D45D22" w:rsidRPr="00D45D22" w:rsidRDefault="00D45D22" w:rsidP="00D45D22">
      <w:pPr>
        <w:numPr>
          <w:ilvl w:val="0"/>
          <w:numId w:val="21"/>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Ensure accuracy through verification and fact-checking indicators.</w:t>
      </w:r>
    </w:p>
    <w:p w14:paraId="035AFAF3"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Transform Headlines into Insights</w:t>
      </w:r>
    </w:p>
    <w:p w14:paraId="545A00D6" w14:textId="77777777" w:rsidR="00D45D22" w:rsidRPr="00D45D22" w:rsidRDefault="00D45D22" w:rsidP="00D45D22">
      <w:pPr>
        <w:numPr>
          <w:ilvl w:val="0"/>
          <w:numId w:val="22"/>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Provide context, summaries, and trend analysis powered by AI/ML.</w:t>
      </w:r>
    </w:p>
    <w:p w14:paraId="1BDEF34D" w14:textId="77777777" w:rsidR="00D45D22" w:rsidRPr="00D45D22" w:rsidRDefault="00D45D22" w:rsidP="00D45D22">
      <w:pPr>
        <w:numPr>
          <w:ilvl w:val="0"/>
          <w:numId w:val="22"/>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lastRenderedPageBreak/>
        <w:t xml:space="preserve">Help users understand the </w:t>
      </w:r>
      <w:r w:rsidRPr="00D45D22">
        <w:rPr>
          <w:rFonts w:ascii="Times New Roman" w:eastAsia="Times New Roman" w:hAnsi="Times New Roman" w:cs="Times New Roman"/>
          <w:i/>
          <w:iCs/>
          <w:lang w:val="en-IN" w:eastAsia="en-IN" w:bidi="ta-IN"/>
        </w:rPr>
        <w:t>“why”</w:t>
      </w:r>
      <w:r w:rsidRPr="00D45D22">
        <w:rPr>
          <w:rFonts w:ascii="Times New Roman" w:eastAsia="Times New Roman" w:hAnsi="Times New Roman" w:cs="Times New Roman"/>
          <w:lang w:val="en-IN" w:eastAsia="en-IN" w:bidi="ta-IN"/>
        </w:rPr>
        <w:t xml:space="preserve"> behind the news, not just the </w:t>
      </w:r>
      <w:r w:rsidRPr="00D45D22">
        <w:rPr>
          <w:rFonts w:ascii="Times New Roman" w:eastAsia="Times New Roman" w:hAnsi="Times New Roman" w:cs="Times New Roman"/>
          <w:i/>
          <w:iCs/>
          <w:lang w:val="en-IN" w:eastAsia="en-IN" w:bidi="ta-IN"/>
        </w:rPr>
        <w:t>“what.”</w:t>
      </w:r>
    </w:p>
    <w:p w14:paraId="5328977B"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Empower Personalized News Consumption</w:t>
      </w:r>
    </w:p>
    <w:p w14:paraId="57482099" w14:textId="77777777" w:rsidR="00D45D22" w:rsidRPr="00D45D22" w:rsidRDefault="00D45D22" w:rsidP="00D45D22">
      <w:pPr>
        <w:numPr>
          <w:ilvl w:val="0"/>
          <w:numId w:val="23"/>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Allow users to customize feeds by topics, regions, and interests.</w:t>
      </w:r>
    </w:p>
    <w:p w14:paraId="05178266" w14:textId="77777777" w:rsidR="00D45D22" w:rsidRPr="00D45D22" w:rsidRDefault="00D45D22" w:rsidP="00D45D22">
      <w:pPr>
        <w:numPr>
          <w:ilvl w:val="0"/>
          <w:numId w:val="23"/>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Send smart alerts for breaking stories or evolving narratives.</w:t>
      </w:r>
    </w:p>
    <w:p w14:paraId="71F23D59"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Promote Transparency and Trust</w:t>
      </w:r>
    </w:p>
    <w:p w14:paraId="7528654E" w14:textId="77777777" w:rsidR="00D45D22" w:rsidRPr="00D45D22" w:rsidRDefault="00D45D22" w:rsidP="00D45D22">
      <w:pPr>
        <w:numPr>
          <w:ilvl w:val="0"/>
          <w:numId w:val="24"/>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Highlight source credibility, bias levels, and context around stories.</w:t>
      </w:r>
    </w:p>
    <w:p w14:paraId="29C369C8" w14:textId="77777777" w:rsidR="00D45D22" w:rsidRPr="00D45D22" w:rsidRDefault="00D45D22" w:rsidP="00D45D22">
      <w:pPr>
        <w:numPr>
          <w:ilvl w:val="0"/>
          <w:numId w:val="24"/>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Build user confidence in a cluttered and sometimes misleading news environment.</w:t>
      </w:r>
    </w:p>
    <w:p w14:paraId="48BDEEA7"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Encourage Global Awareness</w:t>
      </w:r>
    </w:p>
    <w:p w14:paraId="39796412" w14:textId="77777777" w:rsidR="00D45D22" w:rsidRPr="00D45D22" w:rsidRDefault="00D45D22" w:rsidP="00D45D22">
      <w:pPr>
        <w:numPr>
          <w:ilvl w:val="0"/>
          <w:numId w:val="25"/>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Connect narratives across regions and cultures.</w:t>
      </w:r>
    </w:p>
    <w:p w14:paraId="0100D37F" w14:textId="77777777" w:rsidR="00D45D22" w:rsidRPr="00D45D22" w:rsidRDefault="00D45D22" w:rsidP="00D45D22">
      <w:pPr>
        <w:numPr>
          <w:ilvl w:val="0"/>
          <w:numId w:val="25"/>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Show how local stories tie into broader global trends</w:t>
      </w:r>
    </w:p>
    <w:p w14:paraId="2F48775E" w14:textId="5FD5140C"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6B34E8B3" w14:textId="77777777" w:rsidR="00AE692F" w:rsidRDefault="00AE692F" w:rsidP="00AE692F">
      <w:pPr>
        <w:pStyle w:val="Heading1"/>
      </w:pPr>
      <w:r>
        <w:t xml:space="preserve">Project Overview: </w:t>
      </w:r>
      <w:r>
        <w:rPr>
          <w:rStyle w:val="Emphasis"/>
        </w:rPr>
        <w:t>InsightStream – Navigate the News Landscape</w:t>
      </w:r>
    </w:p>
    <w:p w14:paraId="67D01A8E" w14:textId="77777777" w:rsidR="00AE692F" w:rsidRDefault="00AE692F" w:rsidP="00AE692F">
      <w:pPr>
        <w:pStyle w:val="Heading3"/>
      </w:pPr>
      <w:r>
        <w:rPr>
          <w:rFonts w:ascii="Segoe UI Symbol" w:hAnsi="Segoe UI Symbol" w:cs="Segoe UI Symbol"/>
        </w:rPr>
        <w:t>🎯</w:t>
      </w:r>
      <w:r>
        <w:t xml:space="preserve"> Project Vision</w:t>
      </w:r>
    </w:p>
    <w:p w14:paraId="3597996C" w14:textId="77777777" w:rsidR="00AE692F" w:rsidRDefault="00AE692F" w:rsidP="00AE692F">
      <w:pPr>
        <w:pStyle w:val="NormalWeb"/>
      </w:pPr>
      <w:r>
        <w:t xml:space="preserve">InsightStream aims to redefine how people </w:t>
      </w:r>
      <w:r>
        <w:rPr>
          <w:rStyle w:val="Strong"/>
        </w:rPr>
        <w:t>consume, analyze, and act on news</w:t>
      </w:r>
      <w:r>
        <w:t xml:space="preserve"> in a world of information overload. By combining </w:t>
      </w:r>
      <w:r>
        <w:rPr>
          <w:rStyle w:val="Strong"/>
        </w:rPr>
        <w:t>real-time aggregation, intelligent filtering, and contextual insights</w:t>
      </w:r>
      <w:r>
        <w:t xml:space="preserve">, the platform transforms scattered headlines into </w:t>
      </w:r>
      <w:r>
        <w:rPr>
          <w:rStyle w:val="Strong"/>
        </w:rPr>
        <w:t>meaningful narratives</w:t>
      </w:r>
      <w:r>
        <w:t xml:space="preserve"> that users can trust.</w:t>
      </w:r>
    </w:p>
    <w:p w14:paraId="5B334938" w14:textId="3ECA1FDB" w:rsidR="00000655" w:rsidRDefault="00E71D30">
      <w:pPr>
        <w:pStyle w:val="FirstParagraph"/>
      </w:pPr>
      <w:r>
        <w:rPr>
          <w:rFonts w:ascii="Arial" w:hAnsi="Arial"/>
        </w:rPr>
        <w:t>:</w:t>
      </w:r>
    </w:p>
    <w:p w14:paraId="598CDC5C" w14:textId="009302FD" w:rsidR="00000655" w:rsidRPr="0064074C" w:rsidRDefault="00E71D30">
      <w:pPr>
        <w:pStyle w:val="Heading3"/>
        <w:rPr>
          <w:u w:val="single"/>
        </w:rPr>
      </w:pPr>
      <w:bookmarkStart w:id="5" w:name="browsing-recipes"/>
      <w:r w:rsidRPr="0064074C">
        <w:rPr>
          <w:rFonts w:ascii="Arial" w:hAnsi="Arial"/>
          <w:sz w:val="36"/>
          <w:u w:val="single"/>
        </w:rPr>
        <w:t>Browsin</w:t>
      </w:r>
      <w:r w:rsidR="00697DC3">
        <w:rPr>
          <w:rFonts w:ascii="Arial" w:hAnsi="Arial"/>
          <w:sz w:val="36"/>
          <w:u w:val="single"/>
        </w:rPr>
        <w:t xml:space="preserve">g </w:t>
      </w:r>
    </w:p>
    <w:p w14:paraId="21E3C1BF" w14:textId="77777777" w:rsidR="00697DC3" w:rsidRPr="00697DC3" w:rsidRDefault="00697DC3" w:rsidP="00697DC3">
      <w:pPr>
        <w:spacing w:before="100" w:beforeAutospacing="1" w:after="100" w:afterAutospacing="1"/>
        <w:rPr>
          <w:rFonts w:ascii="Times New Roman" w:eastAsia="Times New Roman" w:hAnsi="Times New Roman" w:cs="Times New Roman"/>
          <w:lang w:val="en-IN" w:eastAsia="en-IN" w:bidi="ta-IN"/>
        </w:rPr>
      </w:pPr>
      <w:r w:rsidRPr="00697DC3">
        <w:rPr>
          <w:rFonts w:ascii="Times New Roman" w:eastAsia="Times New Roman" w:hAnsi="Times New Roman" w:cs="Times New Roman"/>
          <w:lang w:val="en-IN" w:eastAsia="en-IN" w:bidi="ta-IN"/>
        </w:rPr>
        <w:t>The terms "browsing" and "surfing" are often used interchangeably, but they can imply slightly different behaviors. Browsing typically refers to looking through content with a specific interest or purpose, while surfing suggests a more aimless or leisurely exploration of the internet. Both activities are integral to how users interact with online information.</w:t>
      </w:r>
    </w:p>
    <w:p w14:paraId="398C8631" w14:textId="77777777" w:rsidR="00697DC3" w:rsidRPr="00697DC3" w:rsidRDefault="00697DC3" w:rsidP="00697DC3">
      <w:pPr>
        <w:spacing w:before="100" w:beforeAutospacing="1" w:after="100" w:afterAutospacing="1"/>
        <w:rPr>
          <w:rFonts w:ascii="Times New Roman" w:eastAsia="Times New Roman" w:hAnsi="Times New Roman" w:cs="Times New Roman"/>
          <w:lang w:val="en-IN" w:eastAsia="en-IN" w:bidi="ta-IN"/>
        </w:rPr>
      </w:pPr>
      <w:r w:rsidRPr="00697DC3">
        <w:rPr>
          <w:rFonts w:ascii="Times New Roman" w:eastAsia="Times New Roman" w:hAnsi="Times New Roman" w:cs="Times New Roman"/>
          <w:lang w:val="en-IN" w:eastAsia="en-IN" w:bidi="ta-IN"/>
        </w:rPr>
        <w:t>In summary, browsing is a key aspect of how individuals engage with digital content, offering a flexible and user-driven approach to discovering information</w:t>
      </w:r>
    </w:p>
    <w:p w14:paraId="0BEE884C" w14:textId="30936704" w:rsidR="00000655" w:rsidRDefault="00E71D30">
      <w:pPr>
        <w:pStyle w:val="FirstParagraph"/>
      </w:pPr>
      <w:r>
        <w:rPr>
          <w:rFonts w:ascii="Arial" w:hAnsi="Arial"/>
        </w:rPr>
        <w:t>.</w:t>
      </w:r>
    </w:p>
    <w:p w14:paraId="58EF7B0A" w14:textId="20B8162B" w:rsidR="00000655" w:rsidRPr="0064074C" w:rsidRDefault="00697DC3">
      <w:pPr>
        <w:pStyle w:val="Heading3"/>
        <w:rPr>
          <w:u w:val="single"/>
        </w:rPr>
      </w:pPr>
      <w:bookmarkStart w:id="6" w:name="searching-recipes"/>
      <w:bookmarkEnd w:id="5"/>
      <w:r>
        <w:rPr>
          <w:rFonts w:ascii="Arial" w:hAnsi="Arial"/>
          <w:sz w:val="36"/>
          <w:u w:val="single"/>
        </w:rPr>
        <w:lastRenderedPageBreak/>
        <w:t xml:space="preserve">Searching </w:t>
      </w:r>
    </w:p>
    <w:p w14:paraId="1A6DED5E" w14:textId="77777777" w:rsidR="00697DC3" w:rsidRDefault="00697DC3" w:rsidP="00697DC3">
      <w:pPr>
        <w:pStyle w:val="Heading3"/>
      </w:pPr>
      <w:r>
        <w:t>Key Features of Searching</w:t>
      </w:r>
    </w:p>
    <w:p w14:paraId="0637FB0E" w14:textId="77777777" w:rsidR="00697DC3" w:rsidRDefault="00697DC3" w:rsidP="00697DC3">
      <w:pPr>
        <w:pStyle w:val="NormalWeb"/>
        <w:numPr>
          <w:ilvl w:val="0"/>
          <w:numId w:val="26"/>
        </w:numPr>
      </w:pPr>
      <w:r>
        <w:rPr>
          <w:rStyle w:val="Strong"/>
        </w:rPr>
        <w:t>Purpose-Driven</w:t>
      </w:r>
      <w:r>
        <w:t xml:space="preserve"> – Users perform searches to locate specific data or answers.</w:t>
      </w:r>
    </w:p>
    <w:p w14:paraId="2CA6FBA3" w14:textId="77777777" w:rsidR="00697DC3" w:rsidRDefault="00697DC3" w:rsidP="00697DC3">
      <w:pPr>
        <w:pStyle w:val="NormalWeb"/>
        <w:numPr>
          <w:ilvl w:val="0"/>
          <w:numId w:val="26"/>
        </w:numPr>
      </w:pPr>
      <w:r>
        <w:rPr>
          <w:rStyle w:val="Strong"/>
        </w:rPr>
        <w:t>Structured Approach</w:t>
      </w:r>
      <w:r>
        <w:t xml:space="preserve"> – Often involves keywords, filters, Boolean operators, or queries to narrow results.</w:t>
      </w:r>
    </w:p>
    <w:p w14:paraId="1D1074DC" w14:textId="77777777" w:rsidR="00697DC3" w:rsidRDefault="00697DC3" w:rsidP="00697DC3">
      <w:pPr>
        <w:pStyle w:val="NormalWeb"/>
        <w:numPr>
          <w:ilvl w:val="0"/>
          <w:numId w:val="26"/>
        </w:numPr>
      </w:pPr>
      <w:r>
        <w:rPr>
          <w:rStyle w:val="Strong"/>
        </w:rPr>
        <w:t>Result-Oriented</w:t>
      </w:r>
      <w:r>
        <w:t xml:space="preserve"> – Success is measured by how accurately and quickly relevant information is retrieved.</w:t>
      </w:r>
    </w:p>
    <w:p w14:paraId="765007A5" w14:textId="1D77A967" w:rsidR="00000655" w:rsidRPr="00697DC3" w:rsidRDefault="00697DC3" w:rsidP="00697DC3">
      <w:pPr>
        <w:pStyle w:val="NormalWeb"/>
        <w:numPr>
          <w:ilvl w:val="0"/>
          <w:numId w:val="26"/>
        </w:numPr>
      </w:pPr>
      <w:r>
        <w:rPr>
          <w:rStyle w:val="Strong"/>
        </w:rPr>
        <w:t>Digital Tools</w:t>
      </w:r>
      <w:r>
        <w:t xml:space="preserve"> – Search engines (Google, Bing), academic databases, and internal organizational systems are common tools.</w:t>
      </w:r>
    </w:p>
    <w:p w14:paraId="77423D0C" w14:textId="1FA6ABBD" w:rsidR="00000655" w:rsidRPr="0064074C" w:rsidRDefault="00E71D30">
      <w:pPr>
        <w:pStyle w:val="Heading3"/>
        <w:rPr>
          <w:u w:val="single"/>
        </w:rPr>
      </w:pPr>
      <w:bookmarkStart w:id="7" w:name="managing-recipes"/>
      <w:bookmarkEnd w:id="6"/>
      <w:r w:rsidRPr="0064074C">
        <w:rPr>
          <w:rFonts w:ascii="Arial" w:hAnsi="Arial"/>
          <w:sz w:val="36"/>
          <w:u w:val="single"/>
        </w:rPr>
        <w:t>M</w:t>
      </w:r>
      <w:r w:rsidR="00697DC3">
        <w:rPr>
          <w:rFonts w:ascii="Arial" w:hAnsi="Arial"/>
          <w:sz w:val="36"/>
          <w:u w:val="single"/>
        </w:rPr>
        <w:t xml:space="preserve">anaging </w:t>
      </w:r>
    </w:p>
    <w:p w14:paraId="432CFC28" w14:textId="7852342E" w:rsidR="00000655" w:rsidRDefault="00697DC3">
      <w:pPr>
        <w:pStyle w:val="FirstParagraph"/>
      </w:pPr>
      <w:r>
        <w:rPr>
          <w:rStyle w:val="Strong"/>
        </w:rPr>
        <w:t>Managing</w:t>
      </w:r>
      <w:r>
        <w:t xml:space="preserve"> refers to the process of planning, organizing, coordinating, and controlling resources—such as time, data, people, or digital content—to achieve specific goals efficiently and effectively. In the context of digital tools or platforms like </w:t>
      </w:r>
      <w:r>
        <w:rPr>
          <w:rStyle w:val="Emphasis"/>
        </w:rPr>
        <w:t>InsightStream</w:t>
      </w:r>
      <w:r>
        <w:t xml:space="preserve">, managing often involves </w:t>
      </w:r>
      <w:r>
        <w:rPr>
          <w:rStyle w:val="Strong"/>
        </w:rPr>
        <w:t>handling information, workflows, and user interactions</w:t>
      </w:r>
      <w:r>
        <w:t xml:space="preserve"> in an organized manner.</w:t>
      </w:r>
      <w:r w:rsidR="00E71D30">
        <w:rPr>
          <w:rFonts w:ascii="Arial" w:hAnsi="Arial"/>
        </w:rPr>
        <w:t>.</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47394775" w14:textId="77777777" w:rsidR="00697DC3" w:rsidRDefault="00697DC3" w:rsidP="00697DC3">
      <w:pPr>
        <w:pStyle w:val="NormalWeb"/>
      </w:pPr>
      <w:r>
        <w:t xml:space="preserve">For a platform like </w:t>
      </w:r>
      <w:r>
        <w:rPr>
          <w:rStyle w:val="Emphasis"/>
        </w:rPr>
        <w:t>InsightStream</w:t>
      </w:r>
      <w:r>
        <w:t>, a user-friendly interface ensures that:</w:t>
      </w:r>
    </w:p>
    <w:p w14:paraId="7B773967" w14:textId="77777777" w:rsidR="00697DC3" w:rsidRDefault="00697DC3" w:rsidP="00697DC3">
      <w:pPr>
        <w:pStyle w:val="NormalWeb"/>
        <w:numPr>
          <w:ilvl w:val="0"/>
          <w:numId w:val="27"/>
        </w:numPr>
      </w:pPr>
      <w:r>
        <w:t xml:space="preserve">Users can </w:t>
      </w:r>
      <w:r>
        <w:rPr>
          <w:rStyle w:val="Strong"/>
        </w:rPr>
        <w:t>browse and search news easily</w:t>
      </w:r>
      <w:r>
        <w:t xml:space="preserve"> without confusion.</w:t>
      </w:r>
    </w:p>
    <w:p w14:paraId="27E225D2" w14:textId="77777777" w:rsidR="00697DC3" w:rsidRDefault="00697DC3" w:rsidP="00697DC3">
      <w:pPr>
        <w:pStyle w:val="NormalWeb"/>
        <w:numPr>
          <w:ilvl w:val="0"/>
          <w:numId w:val="27"/>
        </w:numPr>
      </w:pPr>
      <w:r>
        <w:t xml:space="preserve">Insights, trends, and analytics are </w:t>
      </w:r>
      <w:r>
        <w:rPr>
          <w:rStyle w:val="Strong"/>
        </w:rPr>
        <w:t>presented clearly</w:t>
      </w:r>
      <w:r>
        <w:t>.</w:t>
      </w:r>
    </w:p>
    <w:p w14:paraId="29D1B771" w14:textId="77777777" w:rsidR="00697DC3" w:rsidRDefault="00697DC3" w:rsidP="00697DC3">
      <w:pPr>
        <w:pStyle w:val="NormalWeb"/>
        <w:numPr>
          <w:ilvl w:val="0"/>
          <w:numId w:val="27"/>
        </w:numPr>
      </w:pPr>
      <w:r>
        <w:t xml:space="preserve">Both casual readers and professional analysts can </w:t>
      </w:r>
      <w:r>
        <w:rPr>
          <w:rStyle w:val="Strong"/>
        </w:rPr>
        <w:t>interact with the platform efficiently</w:t>
      </w:r>
      <w:r>
        <w:t>.</w:t>
      </w:r>
    </w:p>
    <w:p w14:paraId="6D772ED5" w14:textId="77777777" w:rsidR="00697DC3" w:rsidRDefault="00697DC3" w:rsidP="00697DC3">
      <w:pPr>
        <w:pStyle w:val="NormalWeb"/>
        <w:numPr>
          <w:ilvl w:val="0"/>
          <w:numId w:val="27"/>
        </w:numPr>
      </w:pPr>
      <w:r>
        <w:t xml:space="preserve">Users stay engaged and return to the platform regularly due to a </w:t>
      </w:r>
      <w:r>
        <w:rPr>
          <w:rStyle w:val="Strong"/>
        </w:rPr>
        <w:t>pleasant experience</w:t>
      </w:r>
      <w:r>
        <w:t>.</w:t>
      </w:r>
    </w:p>
    <w:p w14:paraId="7C188325" w14:textId="49406A42" w:rsidR="00000655" w:rsidRDefault="00E71D30">
      <w:pPr>
        <w:pStyle w:val="BodyText"/>
      </w:pPr>
      <w:r>
        <w:rPr>
          <w:rFonts w:ascii="Arial" w:hAnsi="Arial"/>
        </w:rPr>
        <w:t>.</w:t>
      </w:r>
    </w:p>
    <w:p w14:paraId="536C11EF" w14:textId="77777777" w:rsidR="00000655" w:rsidRPr="0064074C" w:rsidRDefault="00E71D30">
      <w:pPr>
        <w:pStyle w:val="Heading2"/>
        <w:rPr>
          <w:u w:val="single"/>
        </w:rPr>
      </w:pPr>
      <w:bookmarkStart w:id="9" w:name="architecture"/>
      <w:bookmarkEnd w:id="4"/>
      <w:bookmarkEnd w:id="8"/>
      <w:r w:rsidRPr="0064074C">
        <w:rPr>
          <w:rFonts w:ascii="Arial" w:hAnsi="Arial"/>
          <w:sz w:val="40"/>
          <w:u w:val="single"/>
        </w:rPr>
        <w:t>Architecture</w:t>
      </w:r>
    </w:p>
    <w:p w14:paraId="73F8E273" w14:textId="0E1AC285" w:rsidR="00000655" w:rsidRDefault="00E71D30">
      <w:pPr>
        <w:pStyle w:val="FirstParagraph"/>
        <w:rPr>
          <w:rFonts w:ascii="Arial" w:hAnsi="Arial"/>
        </w:rPr>
      </w:pPr>
      <w:r>
        <w:rPr>
          <w:rFonts w:ascii="Arial" w:hAnsi="Arial"/>
        </w:rPr>
        <w:t xml:space="preserve">The architecture of the </w:t>
      </w:r>
      <w:r w:rsidR="00AE41AE">
        <w:rPr>
          <w:rFonts w:ascii="Arial" w:hAnsi="Arial"/>
          <w:b/>
          <w:bCs/>
          <w:lang w:val="en-IO"/>
        </w:rPr>
        <w:t>Insight Stream</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lastRenderedPageBreak/>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3FB08FCA" w14:textId="77777777" w:rsidR="00697DC3" w:rsidRDefault="00697DC3" w:rsidP="00697DC3">
      <w:pPr>
        <w:pStyle w:val="Heading3"/>
      </w:pPr>
      <w:r>
        <w:t>Key Concepts</w:t>
      </w:r>
    </w:p>
    <w:p w14:paraId="7389161E" w14:textId="77777777" w:rsidR="00697DC3" w:rsidRDefault="00697DC3" w:rsidP="00697DC3">
      <w:pPr>
        <w:pStyle w:val="NormalWeb"/>
        <w:numPr>
          <w:ilvl w:val="0"/>
          <w:numId w:val="28"/>
        </w:numPr>
      </w:pPr>
      <w:r>
        <w:rPr>
          <w:rStyle w:val="Strong"/>
        </w:rPr>
        <w:t>State</w:t>
      </w:r>
      <w:r>
        <w:t xml:space="preserve"> – Any piece of information that determines the behavior or display of an app at a given time.</w:t>
      </w:r>
    </w:p>
    <w:p w14:paraId="6D225FA7" w14:textId="77777777" w:rsidR="00697DC3" w:rsidRDefault="00697DC3" w:rsidP="00697DC3">
      <w:pPr>
        <w:pStyle w:val="NormalWeb"/>
        <w:numPr>
          <w:ilvl w:val="1"/>
          <w:numId w:val="28"/>
        </w:numPr>
      </w:pPr>
      <w:r>
        <w:t>Examples: user login status, selected filters, current page, theme preferences.</w:t>
      </w:r>
    </w:p>
    <w:p w14:paraId="5ABC7317" w14:textId="77777777" w:rsidR="00697DC3" w:rsidRDefault="00697DC3" w:rsidP="00697DC3">
      <w:pPr>
        <w:pStyle w:val="NormalWeb"/>
        <w:numPr>
          <w:ilvl w:val="0"/>
          <w:numId w:val="28"/>
        </w:numPr>
      </w:pPr>
      <w:r>
        <w:rPr>
          <w:rStyle w:val="Strong"/>
        </w:rPr>
        <w:t>Local State</w:t>
      </w:r>
      <w:r>
        <w:t xml:space="preserve"> – Data stored within a specific component or page.</w:t>
      </w:r>
    </w:p>
    <w:p w14:paraId="0A982914" w14:textId="77777777" w:rsidR="00697DC3" w:rsidRDefault="00697DC3" w:rsidP="00697DC3">
      <w:pPr>
        <w:pStyle w:val="NormalWeb"/>
        <w:numPr>
          <w:ilvl w:val="1"/>
          <w:numId w:val="28"/>
        </w:numPr>
      </w:pPr>
      <w:r>
        <w:t>Example: a search box value or an open/closed dropdown menu.</w:t>
      </w:r>
    </w:p>
    <w:p w14:paraId="0A6C9114" w14:textId="77777777" w:rsidR="00697DC3" w:rsidRDefault="00697DC3" w:rsidP="00697DC3">
      <w:pPr>
        <w:pStyle w:val="NormalWeb"/>
        <w:numPr>
          <w:ilvl w:val="0"/>
          <w:numId w:val="28"/>
        </w:numPr>
      </w:pPr>
      <w:r>
        <w:rPr>
          <w:rStyle w:val="Strong"/>
        </w:rPr>
        <w:t>Global State</w:t>
      </w:r>
      <w:r>
        <w:t xml:space="preserve"> – Data shared across multiple parts of the app.</w:t>
      </w:r>
    </w:p>
    <w:p w14:paraId="02065136" w14:textId="77777777" w:rsidR="00697DC3" w:rsidRDefault="00697DC3" w:rsidP="00697DC3">
      <w:pPr>
        <w:pStyle w:val="NormalWeb"/>
        <w:numPr>
          <w:ilvl w:val="1"/>
          <w:numId w:val="28"/>
        </w:numPr>
      </w:pPr>
      <w:r>
        <w:t>Example: logged-in user info or a saved list of bookmarked articles.</w:t>
      </w:r>
    </w:p>
    <w:p w14:paraId="476626C9" w14:textId="77777777" w:rsidR="00697DC3" w:rsidRDefault="00697DC3" w:rsidP="00697DC3">
      <w:pPr>
        <w:pStyle w:val="NormalWeb"/>
        <w:numPr>
          <w:ilvl w:val="0"/>
          <w:numId w:val="28"/>
        </w:numPr>
      </w:pPr>
      <w:r>
        <w:rPr>
          <w:rStyle w:val="Strong"/>
        </w:rPr>
        <w:t>Persistence</w:t>
      </w:r>
      <w:r>
        <w:t xml:space="preserve"> – Keeping state consistent across sessions, even after the app is closed or refreshed</w:t>
      </w:r>
    </w:p>
    <w:p w14:paraId="78C6B851" w14:textId="6F5F8CFC" w:rsidR="00000655" w:rsidRDefault="00E71D30">
      <w:pPr>
        <w:pStyle w:val="FirstParagraph"/>
      </w:pPr>
      <w:r>
        <w:rPr>
          <w:rFonts w:ascii="Arial" w:hAnsi="Arial"/>
        </w:rPr>
        <w:t>.</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3" w:name="setup-instructions"/>
      <w:bookmarkEnd w:id="9"/>
      <w:bookmarkEnd w:id="12"/>
      <w:r w:rsidRPr="0064074C">
        <w:rPr>
          <w:rFonts w:ascii="Arial" w:hAnsi="Arial"/>
          <w:sz w:val="40"/>
          <w:u w:val="single"/>
        </w:rPr>
        <w:t>Setup Instructions</w:t>
      </w:r>
    </w:p>
    <w:p w14:paraId="6488BFA3" w14:textId="4A1600D9" w:rsidR="00000655" w:rsidRDefault="00E71D30">
      <w:pPr>
        <w:pStyle w:val="FirstParagraph"/>
      </w:pPr>
      <w:r>
        <w:rPr>
          <w:rFonts w:ascii="Arial" w:hAnsi="Arial"/>
        </w:rPr>
        <w:t xml:space="preserve">To set up the </w:t>
      </w:r>
      <w:r w:rsidR="00AE41AE">
        <w:rPr>
          <w:rFonts w:ascii="Arial" w:hAnsi="Arial"/>
          <w:b/>
          <w:bCs/>
          <w:lang w:val="en-IO"/>
        </w:rPr>
        <w:t>Insight Stream</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4"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lastRenderedPageBreak/>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068FE9E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where you can see the application in action.</w:t>
      </w:r>
    </w:p>
    <w:p w14:paraId="365CD993" w14:textId="77777777" w:rsidR="00000655" w:rsidRPr="00586C73" w:rsidRDefault="00E71D30">
      <w:pPr>
        <w:pStyle w:val="Heading3"/>
        <w:rPr>
          <w:u w:val="single"/>
        </w:rPr>
      </w:pPr>
      <w:bookmarkStart w:id="16" w:name="project-folder-structure"/>
      <w:bookmarkEnd w:id="15"/>
      <w:r w:rsidRPr="00586C73">
        <w:rPr>
          <w:rFonts w:ascii="Arial" w:hAnsi="Arial"/>
          <w:sz w:val="36"/>
          <w:u w:val="single"/>
        </w:rPr>
        <w:t>Project Folder Structure</w:t>
      </w:r>
    </w:p>
    <w:p w14:paraId="2313B438" w14:textId="66CF2568" w:rsidR="00000655" w:rsidRDefault="00C90325">
      <w:pPr>
        <w:pStyle w:val="FirstParagraph"/>
      </w:pPr>
      <w:r>
        <w:rPr>
          <w:rFonts w:ascii="Arial" w:hAnsi="Arial"/>
        </w:rPr>
        <w:t xml:space="preserve">The </w:t>
      </w:r>
      <w:r w:rsidR="00E71D30">
        <w:rPr>
          <w:rFonts w:ascii="Arial" w:hAnsi="Arial"/>
        </w:rPr>
        <w:t xml:space="preserve">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7" w:name="X86c8915c7c228100e4895f59de307a7f680021d"/>
      <w:bookmarkEnd w:id="13"/>
      <w:bookmarkEnd w:id="16"/>
      <w:r w:rsidRPr="00586C73">
        <w:rPr>
          <w:rFonts w:ascii="Arial" w:hAnsi="Arial"/>
          <w:sz w:val="40"/>
          <w:u w:val="single"/>
        </w:rPr>
        <w:t>Running the Application and Component Documentation</w:t>
      </w:r>
    </w:p>
    <w:p w14:paraId="71974C3E" w14:textId="4270CFA1" w:rsidR="00000655" w:rsidRDefault="00E71D30">
      <w:pPr>
        <w:pStyle w:val="FirstParagraph"/>
      </w:pPr>
      <w:r>
        <w:rPr>
          <w:rFonts w:ascii="Arial" w:hAnsi="Arial"/>
        </w:rPr>
        <w:t xml:space="preserve">To launch the </w:t>
      </w:r>
      <w:r w:rsidR="00AE41AE">
        <w:rPr>
          <w:rFonts w:ascii="Arial" w:hAnsi="Arial"/>
          <w:b/>
          <w:bCs/>
          <w:lang w:val="en-IO"/>
        </w:rPr>
        <w:t xml:space="preserve">Insight Stream </w:t>
      </w:r>
      <w:r>
        <w:rPr>
          <w:rFonts w:ascii="Arial" w:hAnsi="Arial"/>
        </w:rPr>
        <w:t>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8" w:name="key-components"/>
      <w:r w:rsidRPr="00586C73">
        <w:rPr>
          <w:rFonts w:ascii="Arial" w:hAnsi="Arial"/>
          <w:sz w:val="36"/>
          <w:u w:val="single"/>
        </w:rPr>
        <w:lastRenderedPageBreak/>
        <w:t>Key Components</w:t>
      </w:r>
    </w:p>
    <w:p w14:paraId="01696814" w14:textId="77777777" w:rsidR="00000655" w:rsidRDefault="00E71D30">
      <w:pPr>
        <w:pStyle w:val="Heading4"/>
      </w:pPr>
      <w:bookmarkStart w:id="19" w:name="recipecard.js"/>
      <w:r>
        <w:rPr>
          <w:rFonts w:ascii="Arial" w:hAnsi="Arial"/>
          <w:sz w:val="32"/>
        </w:rPr>
        <w:t>RecipeCard.js</w:t>
      </w:r>
    </w:p>
    <w:p w14:paraId="43CA8515" w14:textId="0EA47BC2" w:rsidR="00000655" w:rsidRDefault="00E71D30">
      <w:pPr>
        <w:pStyle w:val="FirstParagraph"/>
      </w:pPr>
      <w:r>
        <w:rPr>
          <w:rFonts w:ascii="Arial" w:hAnsi="Arial"/>
        </w:rPr>
        <w:t xml:space="preserve">The </w:t>
      </w:r>
      <w:r w:rsidR="00697DC3">
        <w:rPr>
          <w:rStyle w:val="VerbatimChar"/>
          <w:rFonts w:ascii="Arial" w:hAnsi="Arial"/>
          <w:sz w:val="24"/>
        </w:rPr>
        <w:t>Recipt</w:t>
      </w:r>
      <w:r>
        <w:rPr>
          <w:rStyle w:val="VerbatimChar"/>
          <w:rFonts w:ascii="Arial" w:hAnsi="Arial"/>
          <w:sz w:val="24"/>
        </w:rPr>
        <w:t>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0" w:name="recipedetail.js"/>
      <w:bookmarkEnd w:id="19"/>
      <w:r>
        <w:rPr>
          <w:rFonts w:ascii="Arial" w:hAnsi="Arial"/>
          <w:sz w:val="32"/>
        </w:rPr>
        <w:t>RecipeDetail.js</w:t>
      </w:r>
    </w:p>
    <w:p w14:paraId="718E5801" w14:textId="416E9265" w:rsidR="00000655" w:rsidRDefault="00E71D30">
      <w:pPr>
        <w:pStyle w:val="FirstParagraph"/>
      </w:pPr>
      <w:r>
        <w:rPr>
          <w:rFonts w:ascii="Arial" w:hAnsi="Arial"/>
        </w:rPr>
        <w:t xml:space="preserve">The </w:t>
      </w:r>
      <w:r w:rsidR="00697DC3">
        <w:rPr>
          <w:rStyle w:val="VerbatimChar"/>
          <w:rFonts w:ascii="Arial" w:hAnsi="Arial"/>
          <w:sz w:val="24"/>
        </w:rPr>
        <w:t>Recipt</w:t>
      </w:r>
      <w:r>
        <w:rPr>
          <w:rStyle w:val="VerbatimChar"/>
          <w:rFonts w:ascii="Arial" w:hAnsi="Arial"/>
          <w:sz w:val="24"/>
        </w:rPr>
        <w:t>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1" w:name="user-interface-and-styling"/>
      <w:bookmarkEnd w:id="17"/>
      <w:bookmarkEnd w:id="18"/>
      <w:bookmarkEnd w:id="20"/>
      <w:r w:rsidRPr="00586C73">
        <w:rPr>
          <w:rFonts w:ascii="Arial" w:hAnsi="Arial"/>
          <w:sz w:val="40"/>
          <w:u w:val="single"/>
        </w:rPr>
        <w:t>User Interface and Styling</w:t>
      </w:r>
    </w:p>
    <w:p w14:paraId="45F46062" w14:textId="3265CF2A" w:rsidR="00000655" w:rsidRDefault="00E71D30">
      <w:pPr>
        <w:pStyle w:val="FirstParagraph"/>
      </w:pPr>
      <w:r>
        <w:rPr>
          <w:rFonts w:ascii="Arial" w:hAnsi="Arial"/>
        </w:rPr>
        <w:t>The  application boasts an intuitive user interface that prioritizes ease of use and aesthetics.</w:t>
      </w:r>
    </w:p>
    <w:p w14:paraId="4B227641" w14:textId="77777777" w:rsidR="00000655" w:rsidRPr="00586C73" w:rsidRDefault="00E71D30">
      <w:pPr>
        <w:pStyle w:val="Heading3"/>
        <w:rPr>
          <w:u w:val="single"/>
        </w:rPr>
      </w:pPr>
      <w:bookmarkStart w:id="22"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3" w:name="styling-approach"/>
      <w:bookmarkEnd w:id="22"/>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lastRenderedPageBreak/>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4" w:name="testing-and-future-enhancements"/>
      <w:bookmarkEnd w:id="21"/>
      <w:bookmarkEnd w:id="23"/>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5" w:name="testing-strategy"/>
      <w:r w:rsidRPr="00586C73">
        <w:rPr>
          <w:rFonts w:ascii="Arial" w:hAnsi="Arial"/>
          <w:sz w:val="36"/>
          <w:u w:val="single"/>
        </w:rPr>
        <w:t>Testing Strategy</w:t>
      </w:r>
    </w:p>
    <w:p w14:paraId="5FB3715E" w14:textId="1DDCF1E6" w:rsidR="00000655" w:rsidRDefault="00E71D30">
      <w:pPr>
        <w:pStyle w:val="FirstParagraph"/>
      </w:pPr>
      <w:r>
        <w:rPr>
          <w:rFonts w:ascii="Arial" w:hAnsi="Arial"/>
        </w:rPr>
        <w:t>To ensure the reliabi</w:t>
      </w:r>
      <w:r w:rsidR="00697DC3">
        <w:rPr>
          <w:rFonts w:ascii="Arial" w:hAnsi="Arial"/>
        </w:rPr>
        <w:t xml:space="preserve">lity and maintainability of the insight stream </w:t>
      </w:r>
      <w:r>
        <w:rPr>
          <w:rFonts w:ascii="Arial" w:hAnsi="Arial"/>
        </w:rPr>
        <w:t xml:space="preserve">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1A6A63B9" w14:textId="77777777" w:rsidR="00000655" w:rsidRPr="00586C73" w:rsidRDefault="00E71D30">
      <w:pPr>
        <w:pStyle w:val="Heading3"/>
        <w:rPr>
          <w:u w:val="single"/>
        </w:rPr>
      </w:pPr>
      <w:bookmarkStart w:id="26" w:name="known-issues"/>
      <w:bookmarkStart w:id="27" w:name="_GoBack"/>
      <w:bookmarkEnd w:id="25"/>
      <w:bookmarkEnd w:id="27"/>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6"/>
      <w:r w:rsidRPr="00586C73">
        <w:rPr>
          <w:rFonts w:ascii="Arial" w:hAnsi="Arial"/>
          <w:sz w:val="36"/>
          <w:u w:val="single"/>
        </w:rPr>
        <w:t>Future Enhancements</w:t>
      </w:r>
    </w:p>
    <w:p w14:paraId="26DF4AEC" w14:textId="3E75AD56" w:rsidR="00000655" w:rsidRDefault="00E71D30">
      <w:pPr>
        <w:pStyle w:val="FirstParagraph"/>
      </w:pPr>
      <w:r>
        <w:rPr>
          <w:rFonts w:ascii="Arial" w:hAnsi="Arial"/>
        </w:rPr>
        <w:t>To improve th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lastRenderedPageBreak/>
        <w:t>These enhancements aim to enhance performance, improve user engagement, and broaden the application's reach within the cooking community.</w:t>
      </w:r>
      <w:bookmarkEnd w:id="0"/>
      <w:bookmarkEnd w:id="24"/>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A9A0D" w14:textId="77777777" w:rsidR="00271967" w:rsidRDefault="00271967">
      <w:pPr>
        <w:spacing w:after="0"/>
      </w:pPr>
      <w:r>
        <w:separator/>
      </w:r>
    </w:p>
  </w:endnote>
  <w:endnote w:type="continuationSeparator" w:id="0">
    <w:p w14:paraId="66F9E84E" w14:textId="77777777" w:rsidR="00271967" w:rsidRDefault="002719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8ADD6" w14:textId="77777777" w:rsidR="00271967" w:rsidRDefault="00271967">
      <w:r>
        <w:separator/>
      </w:r>
    </w:p>
  </w:footnote>
  <w:footnote w:type="continuationSeparator" w:id="0">
    <w:p w14:paraId="340058B6" w14:textId="77777777" w:rsidR="00271967" w:rsidRDefault="002719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867140E"/>
    <w:multiLevelType w:val="multilevel"/>
    <w:tmpl w:val="05D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FF4748"/>
    <w:multiLevelType w:val="multilevel"/>
    <w:tmpl w:val="A1EA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2103E2"/>
    <w:multiLevelType w:val="multilevel"/>
    <w:tmpl w:val="4432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2B1F25"/>
    <w:multiLevelType w:val="multilevel"/>
    <w:tmpl w:val="137A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A02E51"/>
    <w:multiLevelType w:val="multilevel"/>
    <w:tmpl w:val="45E01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6D077F5C"/>
    <w:multiLevelType w:val="multilevel"/>
    <w:tmpl w:val="7D36E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3C5EA5"/>
    <w:multiLevelType w:val="multilevel"/>
    <w:tmpl w:val="4BDEF9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4B5897"/>
    <w:multiLevelType w:val="multilevel"/>
    <w:tmpl w:val="A0B0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8"/>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5"/>
  </w:num>
  <w:num w:numId="22">
    <w:abstractNumId w:val="12"/>
  </w:num>
  <w:num w:numId="23">
    <w:abstractNumId w:val="4"/>
  </w:num>
  <w:num w:numId="24">
    <w:abstractNumId w:val="7"/>
  </w:num>
  <w:num w:numId="25">
    <w:abstractNumId w:val="6"/>
  </w:num>
  <w:num w:numId="26">
    <w:abstractNumId w:val="9"/>
  </w:num>
  <w:num w:numId="27">
    <w:abstractNumId w:val="3"/>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187F51"/>
    <w:rsid w:val="001B1C08"/>
    <w:rsid w:val="001B20FB"/>
    <w:rsid w:val="00210A1B"/>
    <w:rsid w:val="00271967"/>
    <w:rsid w:val="00275483"/>
    <w:rsid w:val="002A49ED"/>
    <w:rsid w:val="00354676"/>
    <w:rsid w:val="003E5756"/>
    <w:rsid w:val="004D0CB0"/>
    <w:rsid w:val="0054525D"/>
    <w:rsid w:val="0054791A"/>
    <w:rsid w:val="005566EE"/>
    <w:rsid w:val="0057761A"/>
    <w:rsid w:val="00586C73"/>
    <w:rsid w:val="0064074C"/>
    <w:rsid w:val="00651910"/>
    <w:rsid w:val="00697DC3"/>
    <w:rsid w:val="006C232F"/>
    <w:rsid w:val="00725BDB"/>
    <w:rsid w:val="00730866"/>
    <w:rsid w:val="00782D25"/>
    <w:rsid w:val="00875F4F"/>
    <w:rsid w:val="008B08CE"/>
    <w:rsid w:val="008D70E9"/>
    <w:rsid w:val="00946409"/>
    <w:rsid w:val="009F1A41"/>
    <w:rsid w:val="009F30B8"/>
    <w:rsid w:val="00A061D3"/>
    <w:rsid w:val="00AA69E1"/>
    <w:rsid w:val="00AB34C8"/>
    <w:rsid w:val="00AE41AE"/>
    <w:rsid w:val="00AE692F"/>
    <w:rsid w:val="00B859A7"/>
    <w:rsid w:val="00BC3BDE"/>
    <w:rsid w:val="00C85169"/>
    <w:rsid w:val="00C90325"/>
    <w:rsid w:val="00CC3C3E"/>
    <w:rsid w:val="00D45D22"/>
    <w:rsid w:val="00D47326"/>
    <w:rsid w:val="00DB7AD1"/>
    <w:rsid w:val="00E33FF3"/>
    <w:rsid w:val="00E50672"/>
    <w:rsid w:val="00E71D30"/>
    <w:rsid w:val="00EB28B8"/>
    <w:rsid w:val="00EE20CA"/>
    <w:rsid w:val="00EF5735"/>
    <w:rsid w:val="00FB3A45"/>
    <w:rsid w:val="00FD7987"/>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character" w:styleId="Emphasis">
    <w:name w:val="Emphasis"/>
    <w:basedOn w:val="DefaultParagraphFont"/>
    <w:uiPriority w:val="20"/>
    <w:qFormat/>
    <w:rsid w:val="00AE692F"/>
    <w:rPr>
      <w:i/>
      <w:iCs/>
    </w:rPr>
  </w:style>
  <w:style w:type="paragraph" w:styleId="NormalWeb">
    <w:name w:val="Normal (Web)"/>
    <w:basedOn w:val="Normal"/>
    <w:uiPriority w:val="99"/>
    <w:unhideWhenUsed/>
    <w:rsid w:val="00AE692F"/>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AE69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6050533">
      <w:bodyDiv w:val="1"/>
      <w:marLeft w:val="0"/>
      <w:marRight w:val="0"/>
      <w:marTop w:val="0"/>
      <w:marBottom w:val="0"/>
      <w:divBdr>
        <w:top w:val="none" w:sz="0" w:space="0" w:color="auto"/>
        <w:left w:val="none" w:sz="0" w:space="0" w:color="auto"/>
        <w:bottom w:val="none" w:sz="0" w:space="0" w:color="auto"/>
        <w:right w:val="none" w:sz="0" w:space="0" w:color="auto"/>
      </w:divBdr>
    </w:div>
    <w:div w:id="566116327">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881013829">
      <w:bodyDiv w:val="1"/>
      <w:marLeft w:val="0"/>
      <w:marRight w:val="0"/>
      <w:marTop w:val="0"/>
      <w:marBottom w:val="0"/>
      <w:divBdr>
        <w:top w:val="none" w:sz="0" w:space="0" w:color="auto"/>
        <w:left w:val="none" w:sz="0" w:space="0" w:color="auto"/>
        <w:bottom w:val="none" w:sz="0" w:space="0" w:color="auto"/>
        <w:right w:val="none" w:sz="0" w:space="0" w:color="auto"/>
      </w:divBdr>
    </w:div>
    <w:div w:id="92700693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897544124">
      <w:bodyDiv w:val="1"/>
      <w:marLeft w:val="0"/>
      <w:marRight w:val="0"/>
      <w:marTop w:val="0"/>
      <w:marBottom w:val="0"/>
      <w:divBdr>
        <w:top w:val="none" w:sz="0" w:space="0" w:color="auto"/>
        <w:left w:val="none" w:sz="0" w:space="0" w:color="auto"/>
        <w:bottom w:val="none" w:sz="0" w:space="0" w:color="auto"/>
        <w:right w:val="none" w:sz="0" w:space="0" w:color="auto"/>
      </w:divBdr>
    </w:div>
    <w:div w:id="1999260273">
      <w:bodyDiv w:val="1"/>
      <w:marLeft w:val="0"/>
      <w:marRight w:val="0"/>
      <w:marTop w:val="0"/>
      <w:marBottom w:val="0"/>
      <w:divBdr>
        <w:top w:val="none" w:sz="0" w:space="0" w:color="auto"/>
        <w:left w:val="none" w:sz="0" w:space="0" w:color="auto"/>
        <w:bottom w:val="none" w:sz="0" w:space="0" w:color="auto"/>
        <w:right w:val="none" w:sz="0" w:space="0" w:color="auto"/>
      </w:divBdr>
    </w:div>
    <w:div w:id="20638212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8</Pages>
  <Words>1620</Words>
  <Characters>92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57</cp:revision>
  <dcterms:created xsi:type="dcterms:W3CDTF">2025-09-02T00:44:00Z</dcterms:created>
  <dcterms:modified xsi:type="dcterms:W3CDTF">2025-09-19T11:14:00Z</dcterms:modified>
</cp:coreProperties>
</file>